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39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Xc66ecec42efd1066a5b7be44fbd7e11540a878b"/>
    <w:p>
      <w:pPr>
        <w:pStyle w:val="Heading1"/>
      </w:pPr>
      <w:r>
        <w:t xml:space="preserve">Lesson 20: Interpret Remainders in Division Situation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OA.B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6, 4.OA.A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Interpret the result and remainder of division in situations.</w:t>
      </w:r>
    </w:p>
    <w:p>
      <w:pPr>
        <w:numPr>
          <w:ilvl w:val="0"/>
          <w:numId w:val="1001"/>
        </w:numPr>
        <w:pStyle w:val="Compact"/>
      </w:pPr>
      <w:r>
        <w:t xml:space="preserve">Represent and solve problems that involve finding whole-number quotients and remainde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olve problems involving division and interpret remainder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represent and solve contextual problems that involve dividing a whole number of up to four-digits by a single-digit divisor, resulting in a number with or without a remainder. Students also interpret the result and remainder given a situation.</w:t>
      </w:r>
    </w:p>
    <w:p>
      <w:pPr>
        <w:pStyle w:val="BodyText"/>
      </w:pPr>
      <w:r>
        <w:t xml:space="preserve">By now students have developed various strategies to divide multi-digit numbers by single-digit divisors and have used different representations along the way. In this lesson, students apply what they learned to solve a variety of word problems that involve division (MP2). 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Choral Count (Warm-up)</w:t>
      </w:r>
    </w:p>
    <w:bookmarkEnd w:id="36"/>
    <w:bookmarkStart w:id="37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7"/>
    <w:bookmarkStart w:id="38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productive and unproductive beliefs did students show when they were solving problems today? How might you amplify the productive beliefs and address the unproductive ones?</w:t>
      </w:r>
    </w:p>
    <w:p>
      <w:r>
        <w:pict>
          <v:rect style="width:0;height:1.5pt" o:hralign="center" o:hrstd="t" o:hr="t"/>
        </w:pict>
      </w:r>
    </w:p>
    <w:bookmarkEnd w:id="38"/>
    <w:bookmarkStart w:id="42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Miscounting?</w:t>
      </w:r>
    </w:p>
    <w:bookmarkEnd w:id="42"/>
    <w:bookmarkStart w:id="43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6, 4.OA.A.3</w:t>
            </w:r>
          </w:p>
        </w:tc>
      </w:tr>
    </w:tbl>
    <w:bookmarkEnd w:id="43"/>
    <w:bookmarkStart w:id="44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Mai is reciting multiples of 6. The last number she calls out is 194. Clare says, “I think you may have made a mistake.”</w:t>
      </w:r>
    </w:p>
    <w:p>
      <w:pPr>
        <w:pStyle w:val="BodyText"/>
      </w:pPr>
      <w:r>
        <w:t xml:space="preserve">Do you agree with Clare? Explain or show your reasoning.</w:t>
      </w:r>
    </w:p>
    <w:bookmarkEnd w:id="44"/>
    <w:bookmarkStart w:id="45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t xml:space="preserve">Yes, I agree with Clare. Sample reasoning:</w:t>
      </w:r>
    </w:p>
    <w:p>
      <w:pPr>
        <w:numPr>
          <w:ilvl w:val="0"/>
          <w:numId w:val="1005"/>
        </w:numPr>
        <w:pStyle w:val="Compact"/>
      </w:pPr>
      <w:r>
        <w:t xml:space="preserve">194 is not a multiple of 6. I know tha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30</m:t>
        </m:r>
        <m:r>
          <m:rPr>
            <m:sty m:val="p"/>
          </m:rPr>
          <m:t>=</m:t>
        </m:r>
        <m:r>
          <m:t>180</m:t>
        </m:r>
      </m:oMath>
      <w:r>
        <w:t xml:space="preserve">, and 194 is 14 away from 180. Because 14 is not a multiple of 6, then 194 is also not a multiple of 6.</w:t>
      </w:r>
    </w:p>
    <w:p>
      <w:pPr>
        <w:numPr>
          <w:ilvl w:val="0"/>
          <w:numId w:val="1005"/>
        </w:numPr>
        <w:pStyle w:val="Compact"/>
      </w:pPr>
      <w:r>
        <w:t xml:space="preserve">Six is not a factor of 194. I divided 194 by 6 and got 32 with a remainder of 2. If Mai counted correctly, she would have called out 192 and then 198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9" Target="media/rId39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6:24Z</dcterms:created>
  <dcterms:modified xsi:type="dcterms:W3CDTF">2022-12-14T13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CsUvYxQApbV/tCzXNVewc6D3MxY1teqaD6lFwnAEaQ4L1Hk4Nj6yxAac60NsXKp92ulSkxcirHttEBnfc8S+Q==</vt:lpwstr>
  </property>
</Properties>
</file>